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Delegat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59 73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eimsath Alexand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urray Annabell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delegat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8090CDF" w:rsidR="00661C78" w:rsidRDefault="00C4554D">
      <w:r>
        <w:rPr>
          <w:noProof/>
        </w:rPr>
        <w:drawing>
          <wp:inline distT="0" distB="0" distL="0" distR="0" wp14:anchorId="55F34A36" wp14:editId="0F94BC5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C4554D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3:00Z</dcterms:modified>
</cp:coreProperties>
</file>